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44D9C" w14:textId="08B58971" w:rsidR="00661536" w:rsidRPr="0059187C" w:rsidRDefault="00661536" w:rsidP="00661536">
      <w:pPr>
        <w:pStyle w:val="a3"/>
        <w:wordWrap/>
        <w:spacing w:line="300" w:lineRule="exact"/>
        <w:rPr>
          <w:rFonts w:ascii="ＭＳ 明朝" w:hAnsiTheme="minorEastAsia"/>
        </w:rPr>
      </w:pPr>
      <w:r w:rsidRPr="0059187C">
        <w:rPr>
          <w:rFonts w:ascii="ＭＳ 明朝" w:hAnsiTheme="minorEastAsia" w:hint="eastAsia"/>
        </w:rPr>
        <w:t>様式１（志願書）</w:t>
      </w:r>
    </w:p>
    <w:p w14:paraId="0AF21C70" w14:textId="77777777" w:rsidR="00661536" w:rsidRPr="0059187C" w:rsidRDefault="00661536" w:rsidP="00661536">
      <w:pPr>
        <w:jc w:val="right"/>
        <w:rPr>
          <w:rFonts w:ascii="ＭＳ 明朝" w:hAnsiTheme="minorEastAsia"/>
          <w:szCs w:val="21"/>
        </w:rPr>
      </w:pPr>
    </w:p>
    <w:p w14:paraId="0539A219" w14:textId="1B9DE891" w:rsidR="00661536" w:rsidRPr="0059187C" w:rsidRDefault="00740513" w:rsidP="00661536">
      <w:pPr>
        <w:spacing w:line="276" w:lineRule="auto"/>
        <w:jc w:val="center"/>
        <w:rPr>
          <w:rFonts w:ascii="ＭＳ 明朝" w:hAnsiTheme="minorEastAsia"/>
          <w:szCs w:val="21"/>
        </w:rPr>
      </w:pPr>
      <w:r>
        <w:rPr>
          <w:rFonts w:ascii="ＭＳ 明朝" w:hAnsiTheme="minorEastAsia" w:hint="eastAsia"/>
          <w:szCs w:val="21"/>
        </w:rPr>
        <w:t>令和</w:t>
      </w:r>
      <w:r w:rsidR="00D773D6">
        <w:rPr>
          <w:rFonts w:ascii="ＭＳ 明朝" w:hAnsiTheme="minorEastAsia" w:hint="eastAsia"/>
          <w:szCs w:val="21"/>
        </w:rPr>
        <w:t>６</w:t>
      </w:r>
      <w:r w:rsidR="00661536"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0F0C4F69" w14:textId="6B771087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</w:t>
      </w:r>
      <w:r w:rsidR="000C7074">
        <w:rPr>
          <w:rFonts w:ascii="ＭＳ 明朝" w:hAnsiTheme="minorEastAsia" w:hint="eastAsia"/>
          <w:b/>
          <w:sz w:val="24"/>
          <w:lang w:val="ja-JP"/>
        </w:rPr>
        <w:t>マネジメント</w:t>
      </w:r>
      <w:r w:rsidRPr="0059187C">
        <w:rPr>
          <w:rFonts w:ascii="ＭＳ 明朝" w:hAnsiTheme="minorEastAsia" w:hint="eastAsia"/>
          <w:b/>
          <w:sz w:val="24"/>
          <w:lang w:val="ja-JP"/>
        </w:rPr>
        <w:t>スコース</w:t>
      </w:r>
      <w:r w:rsidR="006B3311">
        <w:rPr>
          <w:rFonts w:ascii="ＭＳ 明朝" w:hAnsiTheme="minorEastAsia" w:hint="eastAsia"/>
          <w:b/>
          <w:sz w:val="24"/>
          <w:lang w:val="ja-JP"/>
        </w:rPr>
        <w:t>（</w:t>
      </w:r>
      <w:r w:rsidR="00D773D6">
        <w:rPr>
          <w:rFonts w:ascii="ＭＳ 明朝" w:hAnsiTheme="minorEastAsia" w:hint="eastAsia"/>
          <w:b/>
          <w:sz w:val="24"/>
          <w:lang w:val="ja-JP"/>
        </w:rPr>
        <w:t>入門</w:t>
      </w:r>
      <w:r w:rsidR="006B3311">
        <w:rPr>
          <w:rFonts w:ascii="ＭＳ 明朝" w:hAnsiTheme="minorEastAsia" w:hint="eastAsia"/>
          <w:b/>
          <w:sz w:val="24"/>
          <w:lang w:val="ja-JP"/>
        </w:rPr>
        <w:t>編）</w:t>
      </w:r>
      <w:r w:rsidRPr="0059187C">
        <w:rPr>
          <w:rFonts w:ascii="ＭＳ 明朝" w:hAnsiTheme="minorEastAsia" w:hint="eastAsia"/>
          <w:b/>
          <w:sz w:val="24"/>
          <w:lang w:val="ja-JP"/>
        </w:rPr>
        <w:t>】</w:t>
      </w:r>
    </w:p>
    <w:p w14:paraId="664F16B4" w14:textId="77777777" w:rsidR="00661536" w:rsidRPr="0059187C" w:rsidRDefault="00661536" w:rsidP="00661536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志　願　書</w:t>
      </w:r>
    </w:p>
    <w:p w14:paraId="0326F400" w14:textId="77777777" w:rsidR="00661536" w:rsidRPr="0059187C" w:rsidRDefault="00661536" w:rsidP="00661536">
      <w:pPr>
        <w:pStyle w:val="a3"/>
        <w:spacing w:line="276" w:lineRule="auto"/>
        <w:rPr>
          <w:rFonts w:ascii="ＭＳ 明朝" w:hAnsiTheme="minorEastAsia"/>
          <w:b/>
          <w:bCs/>
          <w:spacing w:val="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8"/>
        <w:gridCol w:w="410"/>
        <w:gridCol w:w="653"/>
        <w:gridCol w:w="3062"/>
        <w:gridCol w:w="852"/>
        <w:gridCol w:w="1268"/>
        <w:gridCol w:w="1701"/>
      </w:tblGrid>
      <w:tr w:rsidR="00B97221" w:rsidRPr="0059187C" w14:paraId="03C86FF2" w14:textId="710BDB85" w:rsidTr="00B97221">
        <w:trPr>
          <w:cantSplit/>
          <w:trHeight w:val="680"/>
        </w:trPr>
        <w:tc>
          <w:tcPr>
            <w:tcW w:w="876" w:type="pct"/>
            <w:tcBorders>
              <w:bottom w:val="single" w:sz="4" w:space="0" w:color="auto"/>
            </w:tcBorders>
            <w:vAlign w:val="center"/>
          </w:tcPr>
          <w:p w14:paraId="250C5467" w14:textId="77777777" w:rsidR="00B97221" w:rsidRPr="0059187C" w:rsidRDefault="00B9722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B97221">
              <w:rPr>
                <w:rFonts w:ascii="ＭＳ 明朝" w:hAnsiTheme="minorEastAsia" w:hint="eastAsia"/>
                <w:spacing w:val="52"/>
                <w:fitText w:val="1470" w:id="-2055476480"/>
              </w:rPr>
              <w:t xml:space="preserve">申　込　</w:t>
            </w:r>
            <w:r w:rsidRPr="00B97221">
              <w:rPr>
                <w:rFonts w:ascii="ＭＳ 明朝" w:hAnsiTheme="minorEastAsia" w:hint="eastAsia"/>
                <w:spacing w:val="2"/>
                <w:fitText w:val="1470" w:id="-2055476480"/>
              </w:rPr>
              <w:t>日</w:t>
            </w:r>
          </w:p>
        </w:tc>
        <w:tc>
          <w:tcPr>
            <w:tcW w:w="3241" w:type="pct"/>
            <w:gridSpan w:val="5"/>
            <w:tcBorders>
              <w:bottom w:val="dotted" w:sz="4" w:space="0" w:color="auto"/>
            </w:tcBorders>
            <w:vAlign w:val="center"/>
          </w:tcPr>
          <w:p w14:paraId="650ECC81" w14:textId="5866E694" w:rsidR="00B97221" w:rsidRPr="0059187C" w:rsidRDefault="00B97221" w:rsidP="00512940">
            <w:pPr>
              <w:pStyle w:val="a3"/>
              <w:spacing w:line="240" w:lineRule="auto"/>
              <w:ind w:firstLineChars="200" w:firstLine="386"/>
              <w:jc w:val="left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 xml:space="preserve">　　　　年</w:t>
            </w:r>
            <w:r w:rsidR="007774F8">
              <w:rPr>
                <w:rFonts w:ascii="ＭＳ 明朝" w:hAnsiTheme="minorEastAsia" w:hint="eastAsia"/>
                <w:spacing w:val="0"/>
              </w:rPr>
              <w:t xml:space="preserve">　　　　</w:t>
            </w:r>
            <w:r w:rsidRPr="0059187C">
              <w:rPr>
                <w:rFonts w:ascii="ＭＳ 明朝" w:hAnsiTheme="minorEastAsia" w:hint="eastAsia"/>
                <w:spacing w:val="0"/>
              </w:rPr>
              <w:t>月　　　　日</w:t>
            </w:r>
          </w:p>
        </w:tc>
        <w:tc>
          <w:tcPr>
            <w:tcW w:w="883" w:type="pct"/>
            <w:vMerge w:val="restart"/>
            <w:textDirection w:val="tbRlV"/>
            <w:vAlign w:val="center"/>
          </w:tcPr>
          <w:p w14:paraId="6EF17AD2" w14:textId="6E560C0A" w:rsidR="00B97221" w:rsidRPr="0059187C" w:rsidRDefault="00B97221" w:rsidP="00B97221">
            <w:pPr>
              <w:pStyle w:val="a3"/>
              <w:spacing w:line="240" w:lineRule="auto"/>
              <w:ind w:right="113" w:firstLineChars="200" w:firstLine="386"/>
              <w:jc w:val="center"/>
              <w:rPr>
                <w:rFonts w:ascii="ＭＳ 明朝" w:hAnsiTheme="minorEastAsia"/>
                <w:spacing w:val="0"/>
              </w:rPr>
            </w:pPr>
            <w:r>
              <w:rPr>
                <w:rFonts w:ascii="ＭＳ 明朝" w:hAnsiTheme="minorEastAsia" w:hint="eastAsia"/>
                <w:spacing w:val="0"/>
              </w:rPr>
              <w:t xml:space="preserve">写　　　　　真 　</w:t>
            </w:r>
          </w:p>
        </w:tc>
      </w:tr>
      <w:tr w:rsidR="00B97221" w:rsidRPr="0059187C" w14:paraId="3BA9D60B" w14:textId="4101ADB8" w:rsidTr="00B97221">
        <w:trPr>
          <w:trHeight w:val="413"/>
        </w:trPr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3B7B4CCA" w14:textId="77777777" w:rsidR="00B97221" w:rsidRPr="0059187C" w:rsidRDefault="00B9722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105"/>
                <w:fitText w:val="1470" w:id="-2055476479"/>
              </w:rPr>
              <w:t>フリガ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9"/>
              </w:rPr>
              <w:t>ナ</w:t>
            </w:r>
          </w:p>
        </w:tc>
        <w:tc>
          <w:tcPr>
            <w:tcW w:w="3241" w:type="pct"/>
            <w:gridSpan w:val="5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CF705E4" w14:textId="77777777" w:rsidR="00B97221" w:rsidRPr="0059187C" w:rsidRDefault="00B97221" w:rsidP="009C374D">
            <w:pPr>
              <w:pStyle w:val="a3"/>
              <w:spacing w:line="276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883" w:type="pct"/>
            <w:vMerge/>
          </w:tcPr>
          <w:p w14:paraId="7872472E" w14:textId="77777777" w:rsidR="00B97221" w:rsidRPr="0059187C" w:rsidRDefault="00B97221" w:rsidP="009C374D">
            <w:pPr>
              <w:pStyle w:val="a3"/>
              <w:spacing w:line="276" w:lineRule="auto"/>
              <w:rPr>
                <w:rFonts w:ascii="ＭＳ 明朝" w:hAnsiTheme="minorEastAsia"/>
                <w:spacing w:val="0"/>
              </w:rPr>
            </w:pPr>
          </w:p>
        </w:tc>
      </w:tr>
      <w:tr w:rsidR="00B97221" w:rsidRPr="0059187C" w14:paraId="3E495A7F" w14:textId="532199A9" w:rsidTr="00B97221">
        <w:trPr>
          <w:trHeight w:val="700"/>
        </w:trPr>
        <w:tc>
          <w:tcPr>
            <w:tcW w:w="876" w:type="pct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3225" w14:textId="77777777" w:rsidR="00B97221" w:rsidRPr="0059187C" w:rsidRDefault="00B9722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525"/>
                <w:fitText w:val="1470" w:id="-2055476478"/>
              </w:rPr>
              <w:t>氏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8"/>
              </w:rPr>
              <w:t>名</w:t>
            </w:r>
          </w:p>
        </w:tc>
        <w:tc>
          <w:tcPr>
            <w:tcW w:w="3241" w:type="pct"/>
            <w:gridSpan w:val="5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FD80F7" w14:textId="77777777" w:rsidR="00B97221" w:rsidRPr="0059187C" w:rsidRDefault="00B97221" w:rsidP="009C374D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883" w:type="pct"/>
            <w:vMerge/>
          </w:tcPr>
          <w:p w14:paraId="4B10BC3D" w14:textId="77777777" w:rsidR="00B97221" w:rsidRPr="0059187C" w:rsidRDefault="00B97221" w:rsidP="009C374D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B97221" w:rsidRPr="0059187C" w14:paraId="4ED34723" w14:textId="5C1253D0" w:rsidTr="00B97221">
        <w:trPr>
          <w:trHeight w:val="419"/>
        </w:trPr>
        <w:tc>
          <w:tcPr>
            <w:tcW w:w="87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F21A104" w14:textId="77777777" w:rsidR="00B97221" w:rsidRPr="0059187C" w:rsidRDefault="00B9722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105"/>
                <w:fitText w:val="1470" w:id="-2055476477"/>
              </w:rPr>
              <w:t>生年月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7"/>
              </w:rPr>
              <w:t>日</w:t>
            </w:r>
          </w:p>
        </w:tc>
        <w:tc>
          <w:tcPr>
            <w:tcW w:w="3241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82AD8FD" w14:textId="3CCD9936" w:rsidR="00B97221" w:rsidRPr="0059187C" w:rsidRDefault="00B97221" w:rsidP="00512940">
            <w:pPr>
              <w:pStyle w:val="a3"/>
              <w:spacing w:line="240" w:lineRule="auto"/>
              <w:ind w:firstLineChars="100" w:firstLine="193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Ｓ・Ｈ</w:t>
            </w:r>
            <w:r w:rsidR="00E03D3B">
              <w:rPr>
                <w:rFonts w:ascii="ＭＳ 明朝" w:hAnsiTheme="minorEastAsia" w:hint="eastAsia"/>
                <w:spacing w:val="0"/>
              </w:rPr>
              <w:t xml:space="preserve">　　　　</w:t>
            </w:r>
            <w:r w:rsidRPr="0059187C">
              <w:rPr>
                <w:rFonts w:ascii="ＭＳ 明朝" w:hAnsiTheme="minorEastAsia" w:hint="eastAsia"/>
                <w:spacing w:val="0"/>
              </w:rPr>
              <w:t xml:space="preserve">年　　　</w:t>
            </w:r>
            <w:r w:rsidR="00E03D3B">
              <w:rPr>
                <w:rFonts w:ascii="ＭＳ 明朝" w:hAnsiTheme="minorEastAsia" w:hint="eastAsia"/>
                <w:spacing w:val="0"/>
              </w:rPr>
              <w:t xml:space="preserve">　</w:t>
            </w:r>
            <w:r w:rsidRPr="0059187C">
              <w:rPr>
                <w:rFonts w:ascii="ＭＳ 明朝" w:hAnsiTheme="minorEastAsia" w:hint="eastAsia"/>
                <w:spacing w:val="0"/>
              </w:rPr>
              <w:t xml:space="preserve">月　</w:t>
            </w:r>
            <w:r w:rsidR="00E03D3B">
              <w:rPr>
                <w:rFonts w:ascii="ＭＳ 明朝" w:hAnsiTheme="minorEastAsia" w:hint="eastAsia"/>
                <w:spacing w:val="0"/>
              </w:rPr>
              <w:t xml:space="preserve">　</w:t>
            </w:r>
            <w:r w:rsidRPr="0059187C">
              <w:rPr>
                <w:rFonts w:ascii="ＭＳ 明朝" w:hAnsiTheme="minorEastAsia" w:hint="eastAsia"/>
                <w:spacing w:val="0"/>
              </w:rPr>
              <w:t xml:space="preserve">　　日　生　（　　　　歳）</w:t>
            </w:r>
          </w:p>
        </w:tc>
        <w:tc>
          <w:tcPr>
            <w:tcW w:w="883" w:type="pct"/>
            <w:vMerge/>
          </w:tcPr>
          <w:p w14:paraId="462642BB" w14:textId="77777777" w:rsidR="00B97221" w:rsidRPr="0059187C" w:rsidRDefault="00B97221" w:rsidP="00512940">
            <w:pPr>
              <w:pStyle w:val="a3"/>
              <w:spacing w:line="240" w:lineRule="auto"/>
              <w:ind w:firstLineChars="100" w:firstLine="193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32030078" w14:textId="44DAD68D" w:rsidTr="00B97221">
        <w:trPr>
          <w:trHeight w:val="940"/>
        </w:trPr>
        <w:tc>
          <w:tcPr>
            <w:tcW w:w="876" w:type="pct"/>
            <w:vMerge w:val="restart"/>
            <w:vAlign w:val="center"/>
          </w:tcPr>
          <w:p w14:paraId="1A5CF2C4" w14:textId="77777777" w:rsidR="00D74591" w:rsidRPr="0059187C" w:rsidRDefault="00D74591" w:rsidP="00512940">
            <w:pPr>
              <w:pStyle w:val="a3"/>
              <w:spacing w:line="240" w:lineRule="auto"/>
              <w:jc w:val="left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210"/>
                <w:fitText w:val="1470" w:id="-2055476476"/>
              </w:rPr>
              <w:t>連絡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6"/>
              </w:rPr>
              <w:t>先</w:t>
            </w:r>
          </w:p>
        </w:tc>
        <w:tc>
          <w:tcPr>
            <w:tcW w:w="552" w:type="pct"/>
            <w:gridSpan w:val="2"/>
            <w:vAlign w:val="center"/>
          </w:tcPr>
          <w:p w14:paraId="7ADA1600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D80B08">
              <w:rPr>
                <w:rFonts w:ascii="ＭＳ 明朝" w:hAnsiTheme="minorEastAsia" w:hint="eastAsia"/>
                <w:spacing w:val="36"/>
                <w:fitText w:val="772" w:id="-1269508608"/>
              </w:rPr>
              <w:t>会社</w:t>
            </w:r>
            <w:r w:rsidRPr="00D80B08">
              <w:rPr>
                <w:rFonts w:ascii="ＭＳ 明朝" w:hAnsiTheme="minorEastAsia" w:hint="eastAsia"/>
                <w:fitText w:val="772" w:id="-1269508608"/>
              </w:rPr>
              <w:t>名</w:t>
            </w:r>
          </w:p>
        </w:tc>
        <w:tc>
          <w:tcPr>
            <w:tcW w:w="1589" w:type="pct"/>
            <w:vAlign w:val="center"/>
          </w:tcPr>
          <w:p w14:paraId="1B8B052C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42" w:type="pct"/>
            <w:vAlign w:val="center"/>
          </w:tcPr>
          <w:p w14:paraId="3F523689" w14:textId="367B9046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所</w:t>
            </w:r>
            <w:r w:rsidR="00E03D3B">
              <w:rPr>
                <w:rFonts w:ascii="ＭＳ 明朝" w:hAnsiTheme="minorEastAsia" w:hint="eastAsia"/>
                <w:spacing w:val="0"/>
              </w:rPr>
              <w:t xml:space="preserve">　</w:t>
            </w:r>
            <w:r w:rsidRPr="0059187C">
              <w:rPr>
                <w:rFonts w:ascii="ＭＳ 明朝" w:hAnsiTheme="minorEastAsia" w:hint="eastAsia"/>
                <w:spacing w:val="0"/>
              </w:rPr>
              <w:t>属</w:t>
            </w:r>
          </w:p>
          <w:p w14:paraId="5002FF88" w14:textId="3D5A973C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役</w:t>
            </w:r>
            <w:r w:rsidR="00E03D3B">
              <w:rPr>
                <w:rFonts w:ascii="ＭＳ 明朝" w:hAnsiTheme="minorEastAsia" w:hint="eastAsia"/>
                <w:spacing w:val="0"/>
              </w:rPr>
              <w:t xml:space="preserve">　</w:t>
            </w:r>
            <w:r w:rsidRPr="0059187C">
              <w:rPr>
                <w:rFonts w:ascii="ＭＳ 明朝" w:hAnsiTheme="minorEastAsia" w:hint="eastAsia"/>
                <w:spacing w:val="0"/>
              </w:rPr>
              <w:t>職</w:t>
            </w:r>
          </w:p>
        </w:tc>
        <w:tc>
          <w:tcPr>
            <w:tcW w:w="1541" w:type="pct"/>
            <w:gridSpan w:val="2"/>
            <w:vAlign w:val="center"/>
          </w:tcPr>
          <w:p w14:paraId="1A65B82A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5600B348" w14:textId="4B56EE09" w:rsidTr="00D74591">
        <w:trPr>
          <w:trHeight w:val="1033"/>
        </w:trPr>
        <w:tc>
          <w:tcPr>
            <w:tcW w:w="876" w:type="pct"/>
            <w:vMerge/>
          </w:tcPr>
          <w:p w14:paraId="3835C972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2" w:type="pct"/>
            <w:gridSpan w:val="2"/>
            <w:vAlign w:val="center"/>
          </w:tcPr>
          <w:p w14:paraId="027DE9B1" w14:textId="77777777" w:rsidR="00D74591" w:rsidRPr="0059187C" w:rsidRDefault="00D74591" w:rsidP="00D80B08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B97221">
              <w:rPr>
                <w:rFonts w:ascii="ＭＳ 明朝" w:hAnsiTheme="minorEastAsia" w:hint="eastAsia"/>
                <w:spacing w:val="0"/>
              </w:rPr>
              <w:t>会社住所</w:t>
            </w:r>
          </w:p>
        </w:tc>
        <w:tc>
          <w:tcPr>
            <w:tcW w:w="3572" w:type="pct"/>
            <w:gridSpan w:val="4"/>
          </w:tcPr>
          <w:p w14:paraId="2E6FB28A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〒</w:t>
            </w:r>
          </w:p>
          <w:p w14:paraId="494A5DA1" w14:textId="77777777" w:rsidR="00D74591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  <w:p w14:paraId="60F6B3BF" w14:textId="64C92143" w:rsidR="00B97221" w:rsidRPr="0059187C" w:rsidRDefault="00B9722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221C6DF2" w14:textId="735A967A" w:rsidTr="00B97221">
        <w:trPr>
          <w:trHeight w:val="731"/>
        </w:trPr>
        <w:tc>
          <w:tcPr>
            <w:tcW w:w="876" w:type="pct"/>
            <w:vMerge/>
          </w:tcPr>
          <w:p w14:paraId="73EAB808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2" w:type="pct"/>
            <w:gridSpan w:val="2"/>
            <w:vAlign w:val="center"/>
          </w:tcPr>
          <w:p w14:paraId="0EA2F3CF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　社</w:t>
            </w:r>
          </w:p>
          <w:p w14:paraId="1C700B11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電　話</w:t>
            </w:r>
          </w:p>
        </w:tc>
        <w:tc>
          <w:tcPr>
            <w:tcW w:w="1589" w:type="pct"/>
            <w:vAlign w:val="center"/>
          </w:tcPr>
          <w:p w14:paraId="11654DDD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42" w:type="pct"/>
            <w:vAlign w:val="center"/>
          </w:tcPr>
          <w:p w14:paraId="7668E415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　社</w:t>
            </w:r>
          </w:p>
          <w:p w14:paraId="310300CD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ＦＡＸ</w:t>
            </w:r>
          </w:p>
        </w:tc>
        <w:tc>
          <w:tcPr>
            <w:tcW w:w="1541" w:type="pct"/>
            <w:gridSpan w:val="2"/>
            <w:vAlign w:val="center"/>
          </w:tcPr>
          <w:p w14:paraId="754BBC54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167938BB" w14:textId="7584E603" w:rsidTr="00D74591">
        <w:trPr>
          <w:trHeight w:val="518"/>
        </w:trPr>
        <w:tc>
          <w:tcPr>
            <w:tcW w:w="876" w:type="pct"/>
            <w:vMerge/>
          </w:tcPr>
          <w:p w14:paraId="37B2A79E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2" w:type="pct"/>
            <w:gridSpan w:val="2"/>
            <w:vAlign w:val="center"/>
          </w:tcPr>
          <w:p w14:paraId="5BD535E8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  <w:w w:val="80"/>
                <w:sz w:val="16"/>
              </w:rPr>
            </w:pPr>
            <w:r w:rsidRPr="0059187C">
              <w:rPr>
                <w:rFonts w:ascii="ＭＳ 明朝" w:hAnsiTheme="minorEastAsia" w:hint="eastAsia"/>
                <w:spacing w:val="0"/>
                <w:sz w:val="16"/>
              </w:rPr>
              <w:t>※１</w:t>
            </w:r>
          </w:p>
          <w:p w14:paraId="1D81F97F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40"/>
                <w:fitText w:val="835" w:id="-2055476474"/>
              </w:rPr>
              <w:t>E-mai</w:t>
            </w:r>
            <w:r w:rsidRPr="00661536">
              <w:rPr>
                <w:rFonts w:ascii="ＭＳ 明朝" w:hAnsiTheme="minorEastAsia" w:hint="eastAsia"/>
                <w:spacing w:val="5"/>
                <w:fitText w:val="835" w:id="-2055476474"/>
              </w:rPr>
              <w:t>l</w:t>
            </w:r>
          </w:p>
        </w:tc>
        <w:tc>
          <w:tcPr>
            <w:tcW w:w="3572" w:type="pct"/>
            <w:gridSpan w:val="4"/>
            <w:vAlign w:val="center"/>
          </w:tcPr>
          <w:p w14:paraId="0678F8E7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158590A0" w14:textId="69F17A7A" w:rsidTr="00EE2E66">
        <w:trPr>
          <w:trHeight w:val="1028"/>
        </w:trPr>
        <w:tc>
          <w:tcPr>
            <w:tcW w:w="876" w:type="pct"/>
            <w:vMerge/>
          </w:tcPr>
          <w:p w14:paraId="43821694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2" w:type="pct"/>
            <w:gridSpan w:val="2"/>
            <w:vAlign w:val="center"/>
          </w:tcPr>
          <w:p w14:paraId="70A911E4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D80B08">
              <w:rPr>
                <w:rFonts w:ascii="ＭＳ 明朝" w:hAnsiTheme="minorEastAsia" w:hint="eastAsia"/>
                <w:spacing w:val="0"/>
              </w:rPr>
              <w:t>自宅住所</w:t>
            </w:r>
          </w:p>
        </w:tc>
        <w:tc>
          <w:tcPr>
            <w:tcW w:w="3572" w:type="pct"/>
            <w:gridSpan w:val="4"/>
          </w:tcPr>
          <w:p w14:paraId="543EE7D8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〒</w:t>
            </w:r>
          </w:p>
          <w:p w14:paraId="4C342238" w14:textId="77777777" w:rsidR="00D74591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  <w:p w14:paraId="6FF47BE0" w14:textId="44F6D41C" w:rsidR="00B97221" w:rsidRPr="0059187C" w:rsidRDefault="00B9722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46877E95" w14:textId="11412D40" w:rsidTr="00B97221">
        <w:trPr>
          <w:trHeight w:val="731"/>
        </w:trPr>
        <w:tc>
          <w:tcPr>
            <w:tcW w:w="876" w:type="pct"/>
            <w:vMerge/>
          </w:tcPr>
          <w:p w14:paraId="400A0BB0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213" w:type="pct"/>
            <w:vMerge w:val="restart"/>
            <w:vAlign w:val="center"/>
          </w:tcPr>
          <w:p w14:paraId="7F23401D" w14:textId="4FAFEFEB" w:rsidR="00D46A3E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電</w:t>
            </w:r>
          </w:p>
          <w:p w14:paraId="2B93E08A" w14:textId="77777777" w:rsidR="00D46A3E" w:rsidRDefault="00D46A3E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</w:p>
          <w:p w14:paraId="5C6F364D" w14:textId="0798773E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話</w:t>
            </w:r>
          </w:p>
        </w:tc>
        <w:tc>
          <w:tcPr>
            <w:tcW w:w="339" w:type="pct"/>
            <w:vAlign w:val="center"/>
          </w:tcPr>
          <w:p w14:paraId="3183203C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自宅</w:t>
            </w:r>
          </w:p>
        </w:tc>
        <w:tc>
          <w:tcPr>
            <w:tcW w:w="1589" w:type="pct"/>
            <w:tcBorders>
              <w:right w:val="single" w:sz="4" w:space="0" w:color="auto"/>
            </w:tcBorders>
            <w:vAlign w:val="center"/>
          </w:tcPr>
          <w:p w14:paraId="0E7865BB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4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E378CC" w14:textId="12038DB5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自</w:t>
            </w:r>
            <w:r w:rsidR="00BE792E">
              <w:rPr>
                <w:rFonts w:ascii="ＭＳ 明朝" w:hAnsiTheme="minorEastAsia" w:hint="eastAsia"/>
                <w:spacing w:val="0"/>
              </w:rPr>
              <w:t xml:space="preserve"> </w:t>
            </w:r>
            <w:r w:rsidR="00BE792E">
              <w:rPr>
                <w:rFonts w:ascii="ＭＳ 明朝" w:hAnsiTheme="minorEastAsia"/>
                <w:spacing w:val="0"/>
              </w:rPr>
              <w:t xml:space="preserve"> </w:t>
            </w:r>
            <w:r w:rsidRPr="0059187C">
              <w:rPr>
                <w:rFonts w:ascii="ＭＳ 明朝" w:hAnsiTheme="minorEastAsia" w:hint="eastAsia"/>
                <w:spacing w:val="0"/>
              </w:rPr>
              <w:t>宅</w:t>
            </w:r>
          </w:p>
          <w:p w14:paraId="209DF6FD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ＦＡＸ</w:t>
            </w:r>
          </w:p>
        </w:tc>
        <w:tc>
          <w:tcPr>
            <w:tcW w:w="1541" w:type="pct"/>
            <w:gridSpan w:val="2"/>
            <w:tcBorders>
              <w:left w:val="single" w:sz="4" w:space="0" w:color="auto"/>
            </w:tcBorders>
            <w:vAlign w:val="center"/>
          </w:tcPr>
          <w:p w14:paraId="0C71A0E2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7506A1A4" w14:textId="7E35AD27" w:rsidTr="00B97221">
        <w:trPr>
          <w:trHeight w:val="731"/>
        </w:trPr>
        <w:tc>
          <w:tcPr>
            <w:tcW w:w="876" w:type="pct"/>
            <w:vMerge/>
          </w:tcPr>
          <w:p w14:paraId="570FF444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213" w:type="pct"/>
            <w:vMerge/>
            <w:vAlign w:val="center"/>
          </w:tcPr>
          <w:p w14:paraId="1A1AC240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339" w:type="pct"/>
            <w:vAlign w:val="center"/>
          </w:tcPr>
          <w:p w14:paraId="0F9ADA29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携帯</w:t>
            </w:r>
          </w:p>
        </w:tc>
        <w:tc>
          <w:tcPr>
            <w:tcW w:w="3572" w:type="pct"/>
            <w:gridSpan w:val="4"/>
            <w:vAlign w:val="center"/>
          </w:tcPr>
          <w:p w14:paraId="6C40B411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</w:tbl>
    <w:p w14:paraId="1E5E7BE3" w14:textId="238F6CFD" w:rsidR="000C7074" w:rsidRDefault="00661536" w:rsidP="00A5422A">
      <w:pPr>
        <w:ind w:left="482" w:hangingChars="250" w:hanging="482"/>
        <w:rPr>
          <w:rFonts w:ascii="ＭＳ 明朝" w:hAnsiTheme="minorEastAsia"/>
          <w:color w:val="000000" w:themeColor="text1"/>
          <w:szCs w:val="21"/>
        </w:rPr>
      </w:pPr>
      <w:r w:rsidRPr="0059187C">
        <w:rPr>
          <w:rFonts w:ascii="ＭＳ 明朝" w:hAnsiTheme="minorEastAsia" w:hint="eastAsia"/>
          <w:color w:val="000000" w:themeColor="text1"/>
          <w:szCs w:val="21"/>
        </w:rPr>
        <w:t>※１</w:t>
      </w:r>
      <w:r w:rsidR="00F63AFB">
        <w:rPr>
          <w:rFonts w:ascii="ＭＳ 明朝" w:hAnsiTheme="minorEastAsia" w:hint="eastAsia"/>
          <w:color w:val="000000" w:themeColor="text1"/>
          <w:szCs w:val="21"/>
        </w:rPr>
        <w:t xml:space="preserve"> </w:t>
      </w:r>
      <w:r>
        <w:rPr>
          <w:rFonts w:ascii="ＭＳ 明朝" w:hAnsiTheme="minorEastAsia" w:hint="eastAsia"/>
          <w:color w:val="000000" w:themeColor="text1"/>
          <w:szCs w:val="21"/>
        </w:rPr>
        <w:t>講義案内</w:t>
      </w:r>
      <w:r w:rsidR="00BA3DD6">
        <w:rPr>
          <w:rFonts w:ascii="ＭＳ 明朝" w:hAnsiTheme="minorEastAsia" w:hint="eastAsia"/>
          <w:color w:val="000000" w:themeColor="text1"/>
          <w:szCs w:val="21"/>
        </w:rPr>
        <w:t>及び</w:t>
      </w:r>
      <w:r w:rsidRPr="0059187C">
        <w:rPr>
          <w:rFonts w:ascii="ＭＳ 明朝" w:hAnsiTheme="minorEastAsia" w:hint="eastAsia"/>
          <w:color w:val="000000" w:themeColor="text1"/>
          <w:szCs w:val="21"/>
        </w:rPr>
        <w:t>Word、Excel等の添付ファイルを受信できるメールアドレス</w:t>
      </w:r>
      <w:r w:rsidR="00F63AFB">
        <w:rPr>
          <w:rFonts w:ascii="ＭＳ 明朝" w:hAnsiTheme="minorEastAsia" w:hint="eastAsia"/>
          <w:color w:val="000000" w:themeColor="text1"/>
          <w:szCs w:val="21"/>
        </w:rPr>
        <w:t>を</w:t>
      </w:r>
      <w:r w:rsidRPr="0059187C">
        <w:rPr>
          <w:rFonts w:ascii="ＭＳ 明朝" w:hAnsiTheme="minorEastAsia" w:hint="eastAsia"/>
          <w:color w:val="000000" w:themeColor="text1"/>
          <w:szCs w:val="21"/>
        </w:rPr>
        <w:t>ご記入ください。</w:t>
      </w:r>
    </w:p>
    <w:p w14:paraId="46E45C23" w14:textId="77777777" w:rsidR="00D773D6" w:rsidRDefault="00D773D6" w:rsidP="00D773D6">
      <w:pPr>
        <w:rPr>
          <w:rFonts w:ascii="ＭＳ 明朝" w:hAnsi="ＭＳ 明朝"/>
          <w:szCs w:val="21"/>
        </w:rPr>
      </w:pPr>
    </w:p>
    <w:p w14:paraId="2CE49ED2" w14:textId="5054E72C" w:rsidR="00D773D6" w:rsidRPr="00DD0869" w:rsidRDefault="00D773D6" w:rsidP="00D773D6">
      <w:pPr>
        <w:rPr>
          <w:rFonts w:ascii="ＭＳ 明朝" w:hAnsi="ＭＳ 明朝"/>
          <w:szCs w:val="21"/>
        </w:rPr>
      </w:pPr>
      <w:r w:rsidRPr="003775C5">
        <w:rPr>
          <w:rFonts w:ascii="ＭＳ 明朝" w:hAnsi="ＭＳ 明朝" w:hint="eastAsia"/>
          <w:b/>
          <w:szCs w:val="21"/>
          <w:u w:val="single"/>
        </w:rPr>
        <w:t>募集要項に記載の【個人情報の取扱いについて】に同意いただける場合</w:t>
      </w:r>
      <w:r w:rsidRPr="003775C5">
        <w:rPr>
          <w:rFonts w:ascii="ＭＳ 明朝" w:hAnsi="ＭＳ 明朝" w:hint="eastAsia"/>
          <w:b/>
          <w:sz w:val="28"/>
          <w:szCs w:val="36"/>
          <w:u w:val="single"/>
        </w:rPr>
        <w:t>□</w:t>
      </w:r>
      <w:r w:rsidRPr="003775C5">
        <w:rPr>
          <w:rFonts w:ascii="ＭＳ 明朝" w:hAnsi="ＭＳ 明朝" w:hint="eastAsia"/>
          <w:b/>
          <w:szCs w:val="21"/>
          <w:u w:val="single"/>
        </w:rPr>
        <w:t>にレ点をご記入ください。</w:t>
      </w:r>
    </w:p>
    <w:p w14:paraId="59ADB428" w14:textId="77777777" w:rsidR="00D773D6" w:rsidRPr="00DD0869" w:rsidRDefault="00615F16" w:rsidP="00D773D6">
      <w:pPr>
        <w:rPr>
          <w:rFonts w:ascii="ＭＳ 明朝" w:hAnsi="ＭＳ 明朝"/>
          <w:szCs w:val="21"/>
        </w:rPr>
      </w:pPr>
      <w:sdt>
        <w:sdtPr>
          <w:rPr>
            <w:rFonts w:ascii="ＭＳ 明朝" w:hAnsi="ＭＳ 明朝" w:hint="eastAsia"/>
            <w:sz w:val="24"/>
          </w:rPr>
          <w:id w:val="472099303"/>
          <w14:checkbox>
            <w14:checked w14:val="1"/>
            <w14:checkedState w14:val="006F" w14:font="Wingdings"/>
            <w14:uncheckedState w14:val="00FE" w14:font="Wingdings"/>
          </w14:checkbox>
        </w:sdtPr>
        <w:sdtEndPr/>
        <w:sdtContent>
          <w:r w:rsidR="00D773D6">
            <w:rPr>
              <w:rFonts w:ascii="ＭＳ 明朝" w:hAnsi="ＭＳ 明朝" w:hint="eastAsia"/>
              <w:sz w:val="24"/>
            </w:rPr>
            <w:sym w:font="Wingdings" w:char="F06F"/>
          </w:r>
        </w:sdtContent>
      </w:sdt>
      <w:r w:rsidR="00D773D6">
        <w:rPr>
          <w:rFonts w:ascii="ＭＳ 明朝" w:hAnsi="ＭＳ 明朝" w:hint="eastAsia"/>
          <w:szCs w:val="21"/>
        </w:rPr>
        <w:t xml:space="preserve"> 個人情報の取扱いについて同意します</w:t>
      </w:r>
      <w:r w:rsidR="00D773D6" w:rsidRPr="00DD0869">
        <w:rPr>
          <w:rFonts w:ascii="ＭＳ 明朝" w:hAnsi="ＭＳ 明朝" w:hint="eastAsia"/>
          <w:szCs w:val="21"/>
        </w:rPr>
        <w:t>。</w:t>
      </w:r>
    </w:p>
    <w:p w14:paraId="6A4420CF" w14:textId="2D2D3D01" w:rsidR="00661536" w:rsidRDefault="00661536" w:rsidP="00615F16">
      <w:pPr>
        <w:widowControl/>
        <w:jc w:val="left"/>
        <w:rPr>
          <w:rFonts w:ascii="ＭＳ 明朝" w:hAnsiTheme="minorEastAsia" w:hint="eastAsia"/>
          <w:szCs w:val="21"/>
        </w:rPr>
      </w:pPr>
    </w:p>
    <w:sectPr w:rsidR="00661536" w:rsidSect="00344A29">
      <w:headerReference w:type="default" r:id="rId8"/>
      <w:type w:val="continuous"/>
      <w:pgSz w:w="11906" w:h="16838" w:code="9"/>
      <w:pgMar w:top="1134" w:right="1134" w:bottom="567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19456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07C0"/>
    <w:rsid w:val="00003995"/>
    <w:rsid w:val="00010E03"/>
    <w:rsid w:val="000110BE"/>
    <w:rsid w:val="00011F7B"/>
    <w:rsid w:val="00012A8B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06B2"/>
    <w:rsid w:val="00052FE6"/>
    <w:rsid w:val="000560D0"/>
    <w:rsid w:val="00056357"/>
    <w:rsid w:val="000638A5"/>
    <w:rsid w:val="00073349"/>
    <w:rsid w:val="000746B4"/>
    <w:rsid w:val="00077DA0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C7074"/>
    <w:rsid w:val="000C7C76"/>
    <w:rsid w:val="000D21E2"/>
    <w:rsid w:val="000E2072"/>
    <w:rsid w:val="000E67A0"/>
    <w:rsid w:val="000F104D"/>
    <w:rsid w:val="000F1E25"/>
    <w:rsid w:val="000F614A"/>
    <w:rsid w:val="000F7282"/>
    <w:rsid w:val="001004F4"/>
    <w:rsid w:val="00102CDD"/>
    <w:rsid w:val="00112FBE"/>
    <w:rsid w:val="001157FD"/>
    <w:rsid w:val="001168E6"/>
    <w:rsid w:val="001169ED"/>
    <w:rsid w:val="00120A64"/>
    <w:rsid w:val="00123AF5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1E41"/>
    <w:rsid w:val="0015351D"/>
    <w:rsid w:val="0015694C"/>
    <w:rsid w:val="00160A7A"/>
    <w:rsid w:val="00160CD5"/>
    <w:rsid w:val="00160D2D"/>
    <w:rsid w:val="001643F8"/>
    <w:rsid w:val="001651D3"/>
    <w:rsid w:val="001662A8"/>
    <w:rsid w:val="0017453D"/>
    <w:rsid w:val="0018044F"/>
    <w:rsid w:val="00181F19"/>
    <w:rsid w:val="001847C8"/>
    <w:rsid w:val="00186683"/>
    <w:rsid w:val="001913B0"/>
    <w:rsid w:val="001A4AD8"/>
    <w:rsid w:val="001B4951"/>
    <w:rsid w:val="001B7809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1567"/>
    <w:rsid w:val="00203F9E"/>
    <w:rsid w:val="00204533"/>
    <w:rsid w:val="00205D51"/>
    <w:rsid w:val="00207324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4C2"/>
    <w:rsid w:val="00240AC3"/>
    <w:rsid w:val="00241378"/>
    <w:rsid w:val="00243F61"/>
    <w:rsid w:val="00244A16"/>
    <w:rsid w:val="00267274"/>
    <w:rsid w:val="00267D55"/>
    <w:rsid w:val="00273BAA"/>
    <w:rsid w:val="002758CD"/>
    <w:rsid w:val="00277832"/>
    <w:rsid w:val="002817BC"/>
    <w:rsid w:val="00283F04"/>
    <w:rsid w:val="002877DC"/>
    <w:rsid w:val="00287831"/>
    <w:rsid w:val="002931FA"/>
    <w:rsid w:val="00293593"/>
    <w:rsid w:val="002A1130"/>
    <w:rsid w:val="002A330C"/>
    <w:rsid w:val="002A56E5"/>
    <w:rsid w:val="002B1789"/>
    <w:rsid w:val="002C1987"/>
    <w:rsid w:val="002C24E9"/>
    <w:rsid w:val="002E2A63"/>
    <w:rsid w:val="002F49D5"/>
    <w:rsid w:val="002F538E"/>
    <w:rsid w:val="002F7121"/>
    <w:rsid w:val="00303282"/>
    <w:rsid w:val="003054A0"/>
    <w:rsid w:val="00307039"/>
    <w:rsid w:val="003130F0"/>
    <w:rsid w:val="00315586"/>
    <w:rsid w:val="00315DF3"/>
    <w:rsid w:val="003179B7"/>
    <w:rsid w:val="00326F9A"/>
    <w:rsid w:val="00333EF6"/>
    <w:rsid w:val="0033447B"/>
    <w:rsid w:val="003363E4"/>
    <w:rsid w:val="00342E78"/>
    <w:rsid w:val="00343DF4"/>
    <w:rsid w:val="00343EE7"/>
    <w:rsid w:val="00344A29"/>
    <w:rsid w:val="00347066"/>
    <w:rsid w:val="003475E8"/>
    <w:rsid w:val="0035094C"/>
    <w:rsid w:val="003525EE"/>
    <w:rsid w:val="0035641F"/>
    <w:rsid w:val="003608E5"/>
    <w:rsid w:val="00364EB4"/>
    <w:rsid w:val="00373BEA"/>
    <w:rsid w:val="003762CB"/>
    <w:rsid w:val="003775C5"/>
    <w:rsid w:val="00381F00"/>
    <w:rsid w:val="00395196"/>
    <w:rsid w:val="003A2C84"/>
    <w:rsid w:val="003A5C5E"/>
    <w:rsid w:val="003B1D84"/>
    <w:rsid w:val="003B30E1"/>
    <w:rsid w:val="003B6DFE"/>
    <w:rsid w:val="003C2A9E"/>
    <w:rsid w:val="003C42F8"/>
    <w:rsid w:val="003C6CE5"/>
    <w:rsid w:val="003D26A2"/>
    <w:rsid w:val="003D4E83"/>
    <w:rsid w:val="003D609F"/>
    <w:rsid w:val="003E07EB"/>
    <w:rsid w:val="003E0ED1"/>
    <w:rsid w:val="003E37DF"/>
    <w:rsid w:val="003E59A8"/>
    <w:rsid w:val="003E7F64"/>
    <w:rsid w:val="003F1D3D"/>
    <w:rsid w:val="003F5A5B"/>
    <w:rsid w:val="003F6001"/>
    <w:rsid w:val="003F6732"/>
    <w:rsid w:val="00402ADA"/>
    <w:rsid w:val="0040540B"/>
    <w:rsid w:val="00421E40"/>
    <w:rsid w:val="0043345E"/>
    <w:rsid w:val="004350FA"/>
    <w:rsid w:val="0043683F"/>
    <w:rsid w:val="00445803"/>
    <w:rsid w:val="0045308A"/>
    <w:rsid w:val="00455670"/>
    <w:rsid w:val="00470FE6"/>
    <w:rsid w:val="004712B0"/>
    <w:rsid w:val="0047547C"/>
    <w:rsid w:val="00476841"/>
    <w:rsid w:val="004826D4"/>
    <w:rsid w:val="00483AA1"/>
    <w:rsid w:val="00491620"/>
    <w:rsid w:val="00493B67"/>
    <w:rsid w:val="004A0C19"/>
    <w:rsid w:val="004A6354"/>
    <w:rsid w:val="004A770B"/>
    <w:rsid w:val="004B0999"/>
    <w:rsid w:val="004B3531"/>
    <w:rsid w:val="004B354E"/>
    <w:rsid w:val="004B3C16"/>
    <w:rsid w:val="004C0B01"/>
    <w:rsid w:val="004C0C6B"/>
    <w:rsid w:val="004D037B"/>
    <w:rsid w:val="004E20FF"/>
    <w:rsid w:val="004F4217"/>
    <w:rsid w:val="004F4832"/>
    <w:rsid w:val="004F6349"/>
    <w:rsid w:val="004F65B9"/>
    <w:rsid w:val="004F6C14"/>
    <w:rsid w:val="004F7362"/>
    <w:rsid w:val="005003A2"/>
    <w:rsid w:val="005016CF"/>
    <w:rsid w:val="00502BA7"/>
    <w:rsid w:val="00505249"/>
    <w:rsid w:val="00506D6F"/>
    <w:rsid w:val="005077E9"/>
    <w:rsid w:val="00510E16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66F6F"/>
    <w:rsid w:val="00571E5F"/>
    <w:rsid w:val="00573884"/>
    <w:rsid w:val="00573BB4"/>
    <w:rsid w:val="00581F26"/>
    <w:rsid w:val="005911C2"/>
    <w:rsid w:val="0059187C"/>
    <w:rsid w:val="00592452"/>
    <w:rsid w:val="005A0D24"/>
    <w:rsid w:val="005A1701"/>
    <w:rsid w:val="005A7563"/>
    <w:rsid w:val="005B3144"/>
    <w:rsid w:val="005B35CE"/>
    <w:rsid w:val="005B58E2"/>
    <w:rsid w:val="005C38D5"/>
    <w:rsid w:val="005C52AD"/>
    <w:rsid w:val="005C558D"/>
    <w:rsid w:val="005D786D"/>
    <w:rsid w:val="00601AF4"/>
    <w:rsid w:val="00602E9E"/>
    <w:rsid w:val="00606670"/>
    <w:rsid w:val="0061315A"/>
    <w:rsid w:val="00613A6A"/>
    <w:rsid w:val="006141B4"/>
    <w:rsid w:val="00615F16"/>
    <w:rsid w:val="00617C9F"/>
    <w:rsid w:val="00620BD7"/>
    <w:rsid w:val="006256DE"/>
    <w:rsid w:val="00626EB7"/>
    <w:rsid w:val="00627540"/>
    <w:rsid w:val="00631CD0"/>
    <w:rsid w:val="0063533B"/>
    <w:rsid w:val="006366B3"/>
    <w:rsid w:val="00641FCF"/>
    <w:rsid w:val="0064216C"/>
    <w:rsid w:val="00642AE8"/>
    <w:rsid w:val="00646ECF"/>
    <w:rsid w:val="00661536"/>
    <w:rsid w:val="00671FCB"/>
    <w:rsid w:val="006726D6"/>
    <w:rsid w:val="006745C5"/>
    <w:rsid w:val="00675939"/>
    <w:rsid w:val="0067682F"/>
    <w:rsid w:val="006806E5"/>
    <w:rsid w:val="006829C8"/>
    <w:rsid w:val="00682A20"/>
    <w:rsid w:val="00683B24"/>
    <w:rsid w:val="006848A9"/>
    <w:rsid w:val="00692AF7"/>
    <w:rsid w:val="006B3311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01C41"/>
    <w:rsid w:val="00703A7D"/>
    <w:rsid w:val="00711B83"/>
    <w:rsid w:val="00723759"/>
    <w:rsid w:val="00725320"/>
    <w:rsid w:val="00726300"/>
    <w:rsid w:val="00732511"/>
    <w:rsid w:val="007351F3"/>
    <w:rsid w:val="00736807"/>
    <w:rsid w:val="00740513"/>
    <w:rsid w:val="00740805"/>
    <w:rsid w:val="00740CA6"/>
    <w:rsid w:val="00756B42"/>
    <w:rsid w:val="00766A82"/>
    <w:rsid w:val="0076751D"/>
    <w:rsid w:val="00771FA4"/>
    <w:rsid w:val="00775136"/>
    <w:rsid w:val="0077647A"/>
    <w:rsid w:val="007774F8"/>
    <w:rsid w:val="00777989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0B42"/>
    <w:rsid w:val="007E29FC"/>
    <w:rsid w:val="007E2A01"/>
    <w:rsid w:val="007E33CB"/>
    <w:rsid w:val="007E5093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012E"/>
    <w:rsid w:val="0083370A"/>
    <w:rsid w:val="00835DC4"/>
    <w:rsid w:val="008363A1"/>
    <w:rsid w:val="00840258"/>
    <w:rsid w:val="00840773"/>
    <w:rsid w:val="008409C2"/>
    <w:rsid w:val="0084728D"/>
    <w:rsid w:val="008514E5"/>
    <w:rsid w:val="008529FC"/>
    <w:rsid w:val="00852FA8"/>
    <w:rsid w:val="00855A0B"/>
    <w:rsid w:val="00857701"/>
    <w:rsid w:val="00863975"/>
    <w:rsid w:val="00867942"/>
    <w:rsid w:val="008731B7"/>
    <w:rsid w:val="008747D8"/>
    <w:rsid w:val="00882ADF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E7902"/>
    <w:rsid w:val="008F6348"/>
    <w:rsid w:val="00900E37"/>
    <w:rsid w:val="0090420B"/>
    <w:rsid w:val="00907AE4"/>
    <w:rsid w:val="0092118F"/>
    <w:rsid w:val="00921493"/>
    <w:rsid w:val="009220E1"/>
    <w:rsid w:val="00925B1A"/>
    <w:rsid w:val="009276D4"/>
    <w:rsid w:val="00940096"/>
    <w:rsid w:val="00942360"/>
    <w:rsid w:val="00952DE0"/>
    <w:rsid w:val="009572DC"/>
    <w:rsid w:val="009638F4"/>
    <w:rsid w:val="00972B15"/>
    <w:rsid w:val="00973838"/>
    <w:rsid w:val="009825F4"/>
    <w:rsid w:val="00982735"/>
    <w:rsid w:val="009828B3"/>
    <w:rsid w:val="00983228"/>
    <w:rsid w:val="00991781"/>
    <w:rsid w:val="009A0F3F"/>
    <w:rsid w:val="009A2CB2"/>
    <w:rsid w:val="009B140B"/>
    <w:rsid w:val="009B711E"/>
    <w:rsid w:val="009C374D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9F4989"/>
    <w:rsid w:val="00A00D35"/>
    <w:rsid w:val="00A21746"/>
    <w:rsid w:val="00A22332"/>
    <w:rsid w:val="00A22EB1"/>
    <w:rsid w:val="00A23CDF"/>
    <w:rsid w:val="00A24E84"/>
    <w:rsid w:val="00A25EBD"/>
    <w:rsid w:val="00A30329"/>
    <w:rsid w:val="00A34421"/>
    <w:rsid w:val="00A413BC"/>
    <w:rsid w:val="00A424DA"/>
    <w:rsid w:val="00A43F1C"/>
    <w:rsid w:val="00A523FA"/>
    <w:rsid w:val="00A52F55"/>
    <w:rsid w:val="00A5422A"/>
    <w:rsid w:val="00A55307"/>
    <w:rsid w:val="00A61F66"/>
    <w:rsid w:val="00A6324F"/>
    <w:rsid w:val="00A6520A"/>
    <w:rsid w:val="00A66A76"/>
    <w:rsid w:val="00A66F3E"/>
    <w:rsid w:val="00A74159"/>
    <w:rsid w:val="00A75800"/>
    <w:rsid w:val="00A7590B"/>
    <w:rsid w:val="00A76C78"/>
    <w:rsid w:val="00A86390"/>
    <w:rsid w:val="00A87B09"/>
    <w:rsid w:val="00A90D60"/>
    <w:rsid w:val="00A95D92"/>
    <w:rsid w:val="00A968D9"/>
    <w:rsid w:val="00AA00F6"/>
    <w:rsid w:val="00AA2A11"/>
    <w:rsid w:val="00AA4289"/>
    <w:rsid w:val="00AA6917"/>
    <w:rsid w:val="00AA6A05"/>
    <w:rsid w:val="00AA6F73"/>
    <w:rsid w:val="00AA6FF6"/>
    <w:rsid w:val="00AC3C96"/>
    <w:rsid w:val="00AC4362"/>
    <w:rsid w:val="00AD01D4"/>
    <w:rsid w:val="00AD3FED"/>
    <w:rsid w:val="00AD79D6"/>
    <w:rsid w:val="00AE54ED"/>
    <w:rsid w:val="00B01319"/>
    <w:rsid w:val="00B0488E"/>
    <w:rsid w:val="00B05078"/>
    <w:rsid w:val="00B05C86"/>
    <w:rsid w:val="00B14F08"/>
    <w:rsid w:val="00B17763"/>
    <w:rsid w:val="00B24786"/>
    <w:rsid w:val="00B35F27"/>
    <w:rsid w:val="00B41868"/>
    <w:rsid w:val="00B4343A"/>
    <w:rsid w:val="00B45218"/>
    <w:rsid w:val="00B454BC"/>
    <w:rsid w:val="00B50122"/>
    <w:rsid w:val="00B53189"/>
    <w:rsid w:val="00B56604"/>
    <w:rsid w:val="00B56D47"/>
    <w:rsid w:val="00B62CC5"/>
    <w:rsid w:val="00B63E3C"/>
    <w:rsid w:val="00B63F99"/>
    <w:rsid w:val="00B6741F"/>
    <w:rsid w:val="00B7619A"/>
    <w:rsid w:val="00B770A0"/>
    <w:rsid w:val="00B77658"/>
    <w:rsid w:val="00B8195C"/>
    <w:rsid w:val="00B84F2E"/>
    <w:rsid w:val="00B86DE8"/>
    <w:rsid w:val="00B9318B"/>
    <w:rsid w:val="00B938BB"/>
    <w:rsid w:val="00B96547"/>
    <w:rsid w:val="00B97156"/>
    <w:rsid w:val="00B97221"/>
    <w:rsid w:val="00BA16D9"/>
    <w:rsid w:val="00BA3DD6"/>
    <w:rsid w:val="00BA4448"/>
    <w:rsid w:val="00BA4D54"/>
    <w:rsid w:val="00BA64CD"/>
    <w:rsid w:val="00BB3F3F"/>
    <w:rsid w:val="00BB424D"/>
    <w:rsid w:val="00BB42C9"/>
    <w:rsid w:val="00BC2659"/>
    <w:rsid w:val="00BC46FB"/>
    <w:rsid w:val="00BD01B2"/>
    <w:rsid w:val="00BD7D47"/>
    <w:rsid w:val="00BE3B3D"/>
    <w:rsid w:val="00BE792E"/>
    <w:rsid w:val="00BF0675"/>
    <w:rsid w:val="00BF1E05"/>
    <w:rsid w:val="00BF38B1"/>
    <w:rsid w:val="00BF7B8E"/>
    <w:rsid w:val="00C02DE4"/>
    <w:rsid w:val="00C02F02"/>
    <w:rsid w:val="00C051D2"/>
    <w:rsid w:val="00C07E0F"/>
    <w:rsid w:val="00C20974"/>
    <w:rsid w:val="00C21811"/>
    <w:rsid w:val="00C22C97"/>
    <w:rsid w:val="00C32BD8"/>
    <w:rsid w:val="00C36F15"/>
    <w:rsid w:val="00C4002B"/>
    <w:rsid w:val="00C41451"/>
    <w:rsid w:val="00C4288A"/>
    <w:rsid w:val="00C449F4"/>
    <w:rsid w:val="00C53B2E"/>
    <w:rsid w:val="00C60947"/>
    <w:rsid w:val="00C6382A"/>
    <w:rsid w:val="00C704EE"/>
    <w:rsid w:val="00C7113F"/>
    <w:rsid w:val="00C76707"/>
    <w:rsid w:val="00C76D2A"/>
    <w:rsid w:val="00C76E49"/>
    <w:rsid w:val="00C84CEB"/>
    <w:rsid w:val="00C87DAC"/>
    <w:rsid w:val="00CA0B86"/>
    <w:rsid w:val="00CA0DFE"/>
    <w:rsid w:val="00CA6C7C"/>
    <w:rsid w:val="00CA7C01"/>
    <w:rsid w:val="00CB0C12"/>
    <w:rsid w:val="00CB1684"/>
    <w:rsid w:val="00CB3C17"/>
    <w:rsid w:val="00CB5C7C"/>
    <w:rsid w:val="00CC142F"/>
    <w:rsid w:val="00CC1861"/>
    <w:rsid w:val="00CC2620"/>
    <w:rsid w:val="00CC482E"/>
    <w:rsid w:val="00CD5659"/>
    <w:rsid w:val="00CE764F"/>
    <w:rsid w:val="00CE78D5"/>
    <w:rsid w:val="00CF1D5D"/>
    <w:rsid w:val="00CF4A58"/>
    <w:rsid w:val="00D0062B"/>
    <w:rsid w:val="00D077AE"/>
    <w:rsid w:val="00D07BAD"/>
    <w:rsid w:val="00D16913"/>
    <w:rsid w:val="00D20BA8"/>
    <w:rsid w:val="00D22412"/>
    <w:rsid w:val="00D23CFD"/>
    <w:rsid w:val="00D243A2"/>
    <w:rsid w:val="00D27460"/>
    <w:rsid w:val="00D36032"/>
    <w:rsid w:val="00D4131E"/>
    <w:rsid w:val="00D43930"/>
    <w:rsid w:val="00D46A3E"/>
    <w:rsid w:val="00D52E5B"/>
    <w:rsid w:val="00D54A7A"/>
    <w:rsid w:val="00D57E07"/>
    <w:rsid w:val="00D70ADC"/>
    <w:rsid w:val="00D74591"/>
    <w:rsid w:val="00D74FAB"/>
    <w:rsid w:val="00D764A9"/>
    <w:rsid w:val="00D76C92"/>
    <w:rsid w:val="00D773D6"/>
    <w:rsid w:val="00D80959"/>
    <w:rsid w:val="00D80B08"/>
    <w:rsid w:val="00D84C3B"/>
    <w:rsid w:val="00D879D7"/>
    <w:rsid w:val="00D93902"/>
    <w:rsid w:val="00D93C27"/>
    <w:rsid w:val="00D97F33"/>
    <w:rsid w:val="00DA1282"/>
    <w:rsid w:val="00DB26D1"/>
    <w:rsid w:val="00DB3EF9"/>
    <w:rsid w:val="00DB5F8B"/>
    <w:rsid w:val="00DC2237"/>
    <w:rsid w:val="00DC2917"/>
    <w:rsid w:val="00DD0511"/>
    <w:rsid w:val="00DD0912"/>
    <w:rsid w:val="00DD2AC4"/>
    <w:rsid w:val="00DD4C8F"/>
    <w:rsid w:val="00DD4F10"/>
    <w:rsid w:val="00DE4DA8"/>
    <w:rsid w:val="00DE7C40"/>
    <w:rsid w:val="00DF62FA"/>
    <w:rsid w:val="00DF70AB"/>
    <w:rsid w:val="00E03D3B"/>
    <w:rsid w:val="00E15DD6"/>
    <w:rsid w:val="00E17493"/>
    <w:rsid w:val="00E17F7F"/>
    <w:rsid w:val="00E2192C"/>
    <w:rsid w:val="00E26224"/>
    <w:rsid w:val="00E263E8"/>
    <w:rsid w:val="00E3325D"/>
    <w:rsid w:val="00E4013B"/>
    <w:rsid w:val="00E42B9F"/>
    <w:rsid w:val="00E438D8"/>
    <w:rsid w:val="00E43D3D"/>
    <w:rsid w:val="00E51B94"/>
    <w:rsid w:val="00E56864"/>
    <w:rsid w:val="00E61B08"/>
    <w:rsid w:val="00E62B4C"/>
    <w:rsid w:val="00E65BE2"/>
    <w:rsid w:val="00E7517B"/>
    <w:rsid w:val="00E7749D"/>
    <w:rsid w:val="00E8053C"/>
    <w:rsid w:val="00E8172B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E2E66"/>
    <w:rsid w:val="00EF3C03"/>
    <w:rsid w:val="00EF4DBC"/>
    <w:rsid w:val="00EF5A5B"/>
    <w:rsid w:val="00EF672D"/>
    <w:rsid w:val="00F00074"/>
    <w:rsid w:val="00F02C26"/>
    <w:rsid w:val="00F03A20"/>
    <w:rsid w:val="00F0632F"/>
    <w:rsid w:val="00F11243"/>
    <w:rsid w:val="00F131C6"/>
    <w:rsid w:val="00F13DAB"/>
    <w:rsid w:val="00F1487C"/>
    <w:rsid w:val="00F14C45"/>
    <w:rsid w:val="00F15355"/>
    <w:rsid w:val="00F238E7"/>
    <w:rsid w:val="00F24340"/>
    <w:rsid w:val="00F25BA0"/>
    <w:rsid w:val="00F3040D"/>
    <w:rsid w:val="00F32D58"/>
    <w:rsid w:val="00F33573"/>
    <w:rsid w:val="00F35548"/>
    <w:rsid w:val="00F37B2F"/>
    <w:rsid w:val="00F45589"/>
    <w:rsid w:val="00F47267"/>
    <w:rsid w:val="00F55008"/>
    <w:rsid w:val="00F608E0"/>
    <w:rsid w:val="00F60E63"/>
    <w:rsid w:val="00F63AFB"/>
    <w:rsid w:val="00F714C2"/>
    <w:rsid w:val="00F71C4C"/>
    <w:rsid w:val="00F731D7"/>
    <w:rsid w:val="00F74207"/>
    <w:rsid w:val="00F750D2"/>
    <w:rsid w:val="00F75208"/>
    <w:rsid w:val="00F800CC"/>
    <w:rsid w:val="00F81F1E"/>
    <w:rsid w:val="00F83976"/>
    <w:rsid w:val="00F91211"/>
    <w:rsid w:val="00F94F79"/>
    <w:rsid w:val="00F958B1"/>
    <w:rsid w:val="00FA334D"/>
    <w:rsid w:val="00FA592E"/>
    <w:rsid w:val="00FA6E56"/>
    <w:rsid w:val="00FA7608"/>
    <w:rsid w:val="00FB6F9D"/>
    <w:rsid w:val="00FC1645"/>
    <w:rsid w:val="00FC175E"/>
    <w:rsid w:val="00FC69A4"/>
    <w:rsid w:val="00FC7BBA"/>
    <w:rsid w:val="00FD04BD"/>
    <w:rsid w:val="00FD0D8D"/>
    <w:rsid w:val="00FD2A05"/>
    <w:rsid w:val="00FD581F"/>
    <w:rsid w:val="00FE2067"/>
    <w:rsid w:val="00FE5823"/>
    <w:rsid w:val="00FE7F18"/>
    <w:rsid w:val="00FF5459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61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  <w:style w:type="character" w:styleId="af2">
    <w:name w:val="Unresolved Mention"/>
    <w:basedOn w:val="a0"/>
    <w:uiPriority w:val="99"/>
    <w:semiHidden/>
    <w:unhideWhenUsed/>
    <w:rsid w:val="00B63E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B34140-32A0-486C-9785-4BB3C0B03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39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平成21年度募集要項（案）</vt:lpstr>
    </vt:vector>
  </TitlesOfParts>
  <Company>Microsoft</Company>
  <LinksUpToDate>false</LinksUpToDate>
  <CharactersWithSpaces>362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帯広畜産大学</dc:creator>
  <dc:description/>
  <cp:lastModifiedBy>PC2300</cp:lastModifiedBy>
  <cp:revision>2</cp:revision>
  <cp:lastPrinted>2024-04-12T05:43:00Z</cp:lastPrinted>
  <dcterms:created xsi:type="dcterms:W3CDTF">2024-04-15T06:20:00Z</dcterms:created>
  <dcterms:modified xsi:type="dcterms:W3CDTF">2024-04-15T06:20:00Z</dcterms:modified>
</cp:coreProperties>
</file>